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last-modifie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jupyter-test/index.ipynb.html" TargetMode="External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jupyter-test/index.ipynb.html" TargetMode="External" /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6-26T19:32:37Z</dcterms:created>
  <dcterms:modified xsi:type="dcterms:W3CDTF">2023-06-26T19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last-modified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number-sections">
    <vt:lpwstr>True</vt:lpwstr>
  </property>
  <property fmtid="{D5CDD505-2E9C-101B-9397-08002B2CF9AE}" pid="21" name="other-link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